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E9CECB" w14:textId="22935006" w:rsidR="00A80E66" w:rsidRDefault="00215F61" w:rsidP="00A80E66">
      <w:proofErr w:type="spellStart"/>
      <w:r>
        <w:t>UserData</w:t>
      </w:r>
      <w:proofErr w:type="spellEnd"/>
      <w:r>
        <w:t xml:space="preserve"> 1 = 2328 + </w:t>
      </w:r>
      <w:r w:rsidR="00677F64">
        <w:t>120K + 100K</w:t>
      </w:r>
      <w:r w:rsidR="00D201E1">
        <w:t>+120K+96K+192K+192K</w:t>
      </w:r>
      <w:r w:rsidR="000E6514">
        <w:t xml:space="preserve"> = 3,148K</w:t>
      </w:r>
    </w:p>
    <w:p w14:paraId="36A1CEC5" w14:textId="644DB3A4" w:rsidR="00677F64" w:rsidRDefault="00677F64" w:rsidP="00A80E66">
      <w:proofErr w:type="spellStart"/>
      <w:r>
        <w:t>UserData</w:t>
      </w:r>
      <w:proofErr w:type="spellEnd"/>
      <w:r>
        <w:t xml:space="preserve"> 2 = 2328K + </w:t>
      </w:r>
      <w:r w:rsidR="00B74D94">
        <w:t>168</w:t>
      </w:r>
      <w:r>
        <w:t>K + 16</w:t>
      </w:r>
      <w:r w:rsidR="00D201E1">
        <w:t>K</w:t>
      </w:r>
      <w:r>
        <w:t>+40</w:t>
      </w:r>
      <w:r w:rsidR="00D201E1">
        <w:t xml:space="preserve">K = </w:t>
      </w:r>
      <w:r w:rsidR="00BF16E3">
        <w:t>2,552</w:t>
      </w:r>
      <w:bookmarkStart w:id="0" w:name="_GoBack"/>
      <w:bookmarkEnd w:id="0"/>
      <w:r w:rsidR="000E6514">
        <w:t>K</w:t>
      </w:r>
    </w:p>
    <w:p w14:paraId="5C64A9ED" w14:textId="77777777" w:rsidR="00215F61" w:rsidRDefault="00215F61" w:rsidP="00A80E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80E66" w14:paraId="3EA9DF5B" w14:textId="77777777" w:rsidTr="00A80E66">
        <w:tc>
          <w:tcPr>
            <w:tcW w:w="3116" w:type="dxa"/>
          </w:tcPr>
          <w:p w14:paraId="21AEF406" w14:textId="77777777" w:rsidR="00A80E66" w:rsidRDefault="00A80E66" w:rsidP="00A80E66">
            <w:r>
              <w:t>Zip 5/90</w:t>
            </w:r>
          </w:p>
          <w:p w14:paraId="4FD45F73" w14:textId="77777777" w:rsidR="00A80E66" w:rsidRDefault="00A80E66" w:rsidP="00A80E66">
            <w:r>
              <w:t>_______</w:t>
            </w:r>
          </w:p>
          <w:p w14:paraId="215E8D61" w14:textId="77777777" w:rsidR="00A80E66" w:rsidRDefault="00A80E66" w:rsidP="00A80E66">
            <w:r>
              <w:t>2476K - Split in User_Data1&amp;2</w:t>
            </w:r>
          </w:p>
          <w:p w14:paraId="43628A78" w14:textId="77777777" w:rsidR="00A80E66" w:rsidRDefault="00A80E66" w:rsidP="00A80E66"/>
          <w:p w14:paraId="3666FB54" w14:textId="77777777" w:rsidR="00A80E66" w:rsidRDefault="00A80E66" w:rsidP="00A80E66">
            <w:proofErr w:type="spellStart"/>
            <w:r>
              <w:t>Zipcode</w:t>
            </w:r>
            <w:proofErr w:type="spellEnd"/>
            <w:r>
              <w:t xml:space="preserve"> = 10 Varchar</w:t>
            </w:r>
          </w:p>
          <w:p w14:paraId="27C4A846" w14:textId="77777777" w:rsidR="00A80E66" w:rsidRDefault="00A80E66" w:rsidP="00A80E66">
            <w:r>
              <w:t>City = 25 Varchar</w:t>
            </w:r>
          </w:p>
          <w:p w14:paraId="3E784857" w14:textId="77777777" w:rsidR="00A80E66" w:rsidRDefault="00A80E66" w:rsidP="00A80E66">
            <w:r>
              <w:t>State = 2 Char</w:t>
            </w:r>
          </w:p>
          <w:p w14:paraId="277C1350" w14:textId="77777777" w:rsidR="00A80E66" w:rsidRDefault="00A80E66" w:rsidP="00A80E66"/>
          <w:p w14:paraId="5DFDB881" w14:textId="77777777" w:rsidR="00A80E66" w:rsidRDefault="00A80E66" w:rsidP="00A80E66">
            <w:r>
              <w:t>data space = (8108 - 2*R) - ((8108 - 2*R) * 5/100)</w:t>
            </w:r>
          </w:p>
          <w:p w14:paraId="699C21E6" w14:textId="77777777" w:rsidR="00A80E66" w:rsidRDefault="00A80E66" w:rsidP="00A80E66">
            <w:r>
              <w:t>data space = (8108 - 2*R) - (405.4 - .1*R)</w:t>
            </w:r>
          </w:p>
          <w:p w14:paraId="25CD6A1E" w14:textId="77777777" w:rsidR="00A80E66" w:rsidRDefault="00A80E66" w:rsidP="00A80E66">
            <w:r>
              <w:t>data space = 8108 - 2*R - 405.4 + .1*R</w:t>
            </w:r>
          </w:p>
          <w:p w14:paraId="546CDA83" w14:textId="77777777" w:rsidR="00A80E66" w:rsidRDefault="00A80E66" w:rsidP="00A80E66">
            <w:r>
              <w:t>data space = 7702.6 - 1.9*R</w:t>
            </w:r>
          </w:p>
          <w:p w14:paraId="6F07B6B8" w14:textId="77777777" w:rsidR="00A80E66" w:rsidRDefault="00A80E66" w:rsidP="00A80E66"/>
          <w:p w14:paraId="15F99699" w14:textId="77777777" w:rsidR="00A80E66" w:rsidRDefault="00A80E66" w:rsidP="00A80E66">
            <w:r>
              <w:t>Total Bytes = 43</w:t>
            </w:r>
          </w:p>
          <w:p w14:paraId="231338D6" w14:textId="77777777" w:rsidR="00A80E66" w:rsidRDefault="00A80E66" w:rsidP="00A80E66"/>
          <w:p w14:paraId="337827A2" w14:textId="77777777" w:rsidR="00A80E66" w:rsidRDefault="00A80E66" w:rsidP="00A80E66">
            <w:r>
              <w:t>7702.6 - 1.9*R/ 43</w:t>
            </w:r>
          </w:p>
          <w:p w14:paraId="23954D0B" w14:textId="77777777" w:rsidR="00A80E66" w:rsidRDefault="00A80E66" w:rsidP="00A80E66">
            <w:r>
              <w:t>179.13 - 0.044R</w:t>
            </w:r>
          </w:p>
          <w:p w14:paraId="31B954A5" w14:textId="77777777" w:rsidR="00A80E66" w:rsidRDefault="00A80E66" w:rsidP="00A80E66">
            <w:r>
              <w:t>1.044R = 179.13</w:t>
            </w:r>
          </w:p>
          <w:p w14:paraId="2DF119E1" w14:textId="77777777" w:rsidR="00A80E66" w:rsidRDefault="00A80E66" w:rsidP="00A80E66">
            <w:r>
              <w:t>R = 171.58</w:t>
            </w:r>
          </w:p>
          <w:p w14:paraId="157AA1B6" w14:textId="2906571E" w:rsidR="00A80E66" w:rsidRDefault="00A80E66" w:rsidP="00A80E66">
            <w:r>
              <w:t>ceiling(</w:t>
            </w:r>
            <w:r w:rsidR="00A03366">
              <w:t>50</w:t>
            </w:r>
            <w:r>
              <w:t>000/172) = ceiling(</w:t>
            </w:r>
            <w:r w:rsidR="003F62A9">
              <w:t>291</w:t>
            </w:r>
            <w:r>
              <w:t>)</w:t>
            </w:r>
          </w:p>
          <w:p w14:paraId="1C9A75D9" w14:textId="020CA616" w:rsidR="00A80E66" w:rsidRDefault="005C15F7" w:rsidP="00A80E66">
            <w:r>
              <w:t>291</w:t>
            </w:r>
            <w:r w:rsidR="00A80E66">
              <w:t>*8K blocks</w:t>
            </w:r>
          </w:p>
          <w:p w14:paraId="6CA7B82E" w14:textId="77777777" w:rsidR="00A80E66" w:rsidRDefault="00A80E66" w:rsidP="00A80E66"/>
          <w:p w14:paraId="7951BF4F" w14:textId="1D81E4D7" w:rsidR="00A80E66" w:rsidRDefault="00A80E66" w:rsidP="00A80E66">
            <w:r w:rsidRPr="008F1FA2">
              <w:rPr>
                <w:highlight w:val="yellow"/>
              </w:rPr>
              <w:t xml:space="preserve">= </w:t>
            </w:r>
            <w:r w:rsidR="003F62A9">
              <w:rPr>
                <w:highlight w:val="yellow"/>
              </w:rPr>
              <w:t>2328</w:t>
            </w:r>
            <w:r w:rsidRPr="008F1FA2">
              <w:rPr>
                <w:highlight w:val="yellow"/>
              </w:rPr>
              <w:t>K</w:t>
            </w:r>
          </w:p>
          <w:p w14:paraId="50252A9E" w14:textId="77777777" w:rsidR="00A80E66" w:rsidRDefault="00A80E66" w:rsidP="00A80E66"/>
        </w:tc>
        <w:tc>
          <w:tcPr>
            <w:tcW w:w="3117" w:type="dxa"/>
          </w:tcPr>
          <w:p w14:paraId="3CE0BF0C" w14:textId="77777777" w:rsidR="00A80E66" w:rsidRDefault="00A80E66" w:rsidP="00A80E66">
            <w:r>
              <w:t>Customer Size 20/40</w:t>
            </w:r>
          </w:p>
          <w:p w14:paraId="150E0C6C" w14:textId="77777777" w:rsidR="00A80E66" w:rsidRDefault="00A80E66" w:rsidP="00A80E66">
            <w:r>
              <w:t>-----</w:t>
            </w:r>
          </w:p>
          <w:p w14:paraId="56FF55A3" w14:textId="77777777" w:rsidR="00A80E66" w:rsidRDefault="00A80E66" w:rsidP="00A80E66">
            <w:r>
              <w:t>120K - User_Data1</w:t>
            </w:r>
          </w:p>
          <w:p w14:paraId="1C853638" w14:textId="77777777" w:rsidR="00A80E66" w:rsidRDefault="00A80E66" w:rsidP="00A80E66"/>
          <w:p w14:paraId="3D7DBA51" w14:textId="77777777" w:rsidR="00A80E66" w:rsidRDefault="00A80E66" w:rsidP="00A80E66">
            <w:r>
              <w:t>CUSTOMERID = Integer = log(500)/Log(2)/8 = 1</w:t>
            </w:r>
          </w:p>
          <w:p w14:paraId="1B618334" w14:textId="77777777" w:rsidR="00A80E66" w:rsidRDefault="00A80E66" w:rsidP="00A80E66">
            <w:proofErr w:type="spellStart"/>
            <w:r>
              <w:t>Firstname</w:t>
            </w:r>
            <w:proofErr w:type="spellEnd"/>
            <w:r>
              <w:t xml:space="preserve"> = 15 varchar</w:t>
            </w:r>
          </w:p>
          <w:p w14:paraId="06F32A33" w14:textId="77777777" w:rsidR="00A80E66" w:rsidRDefault="00A80E66" w:rsidP="00A80E66">
            <w:proofErr w:type="spellStart"/>
            <w:r>
              <w:t>Lastname</w:t>
            </w:r>
            <w:proofErr w:type="spellEnd"/>
            <w:r>
              <w:t xml:space="preserve"> = 15 varchar</w:t>
            </w:r>
          </w:p>
          <w:p w14:paraId="39A6A4DE" w14:textId="77777777" w:rsidR="00A80E66" w:rsidRDefault="00A80E66" w:rsidP="00A80E66">
            <w:proofErr w:type="spellStart"/>
            <w:r>
              <w:t>phoneno</w:t>
            </w:r>
            <w:proofErr w:type="spellEnd"/>
            <w:r>
              <w:t xml:space="preserve"> = 15 char</w:t>
            </w:r>
          </w:p>
          <w:p w14:paraId="490FB748" w14:textId="77777777" w:rsidR="00A80E66" w:rsidRDefault="00A80E66" w:rsidP="00A80E66">
            <w:r>
              <w:t>address = 35 varchar</w:t>
            </w:r>
          </w:p>
          <w:p w14:paraId="7AF72ECD" w14:textId="77777777" w:rsidR="00A80E66" w:rsidRDefault="00A80E66" w:rsidP="00A80E66">
            <w:proofErr w:type="spellStart"/>
            <w:r>
              <w:t>zipcode</w:t>
            </w:r>
            <w:proofErr w:type="spellEnd"/>
            <w:r>
              <w:t xml:space="preserve"> 10 char</w:t>
            </w:r>
          </w:p>
          <w:p w14:paraId="77CB7305" w14:textId="77777777" w:rsidR="00A80E66" w:rsidRDefault="00A80E66" w:rsidP="00A80E66"/>
          <w:p w14:paraId="53086D18" w14:textId="77777777" w:rsidR="00A80E66" w:rsidRDefault="00A80E66" w:rsidP="00A80E66">
            <w:r>
              <w:t>data space = (8108 - 2*R) - ((8108 - 2*R) * 20/100)</w:t>
            </w:r>
          </w:p>
          <w:p w14:paraId="054E0950" w14:textId="77777777" w:rsidR="00A80E66" w:rsidRDefault="00A80E66" w:rsidP="00A80E66">
            <w:r>
              <w:t>data space = (8108 - 2*R) - (1621.6 - .4*R)</w:t>
            </w:r>
          </w:p>
          <w:p w14:paraId="1DC80281" w14:textId="77777777" w:rsidR="00A80E66" w:rsidRDefault="00A80E66" w:rsidP="00A80E66">
            <w:r>
              <w:t>data space = 8108 - 2*R - 1621.6 + .4*R</w:t>
            </w:r>
          </w:p>
          <w:p w14:paraId="1D14CA6F" w14:textId="77777777" w:rsidR="00A80E66" w:rsidRDefault="00A80E66" w:rsidP="00A80E66">
            <w:r>
              <w:t>data space = 6486.4 - 1.6*R</w:t>
            </w:r>
          </w:p>
          <w:p w14:paraId="41A6C74F" w14:textId="77777777" w:rsidR="00A80E66" w:rsidRDefault="00A80E66" w:rsidP="00A80E66"/>
          <w:p w14:paraId="36390A60" w14:textId="77777777" w:rsidR="00A80E66" w:rsidRDefault="00A80E66" w:rsidP="00A80E66">
            <w:r>
              <w:t>Total Bytes = 93</w:t>
            </w:r>
          </w:p>
          <w:p w14:paraId="454FD533" w14:textId="77777777" w:rsidR="00A80E66" w:rsidRDefault="00A80E66" w:rsidP="00A80E66"/>
          <w:p w14:paraId="22B2D494" w14:textId="77777777" w:rsidR="00A80E66" w:rsidRDefault="00A80E66" w:rsidP="00A80E66">
            <w:r>
              <w:t>6486.4 - 1.6*R/ 93</w:t>
            </w:r>
          </w:p>
          <w:p w14:paraId="4191FD72" w14:textId="77777777" w:rsidR="00A80E66" w:rsidRDefault="00A80E66" w:rsidP="00A80E66">
            <w:r>
              <w:t>69.74 - 0.017R</w:t>
            </w:r>
          </w:p>
          <w:p w14:paraId="18B4C36D" w14:textId="77777777" w:rsidR="00A80E66" w:rsidRDefault="00A80E66" w:rsidP="00A80E66">
            <w:r>
              <w:t>1.017R = 69.74</w:t>
            </w:r>
          </w:p>
          <w:p w14:paraId="69B9EB3C" w14:textId="77777777" w:rsidR="00A80E66" w:rsidRDefault="00A80E66" w:rsidP="00A80E66">
            <w:r>
              <w:t>R = 68.57</w:t>
            </w:r>
          </w:p>
          <w:p w14:paraId="1C82574F" w14:textId="77777777" w:rsidR="00A80E66" w:rsidRDefault="00A80E66" w:rsidP="00A80E66">
            <w:r>
              <w:t>ceiling(1000/15) = ceiling(15)</w:t>
            </w:r>
          </w:p>
          <w:p w14:paraId="4F5C2480" w14:textId="77777777" w:rsidR="00A80E66" w:rsidRDefault="00A80E66" w:rsidP="00A80E66">
            <w:r>
              <w:t>15*8K blocks</w:t>
            </w:r>
          </w:p>
          <w:p w14:paraId="1CF12230" w14:textId="77777777" w:rsidR="00A80E66" w:rsidRDefault="00A80E66" w:rsidP="00A80E66"/>
          <w:p w14:paraId="69B93D30" w14:textId="77777777" w:rsidR="00A80E66" w:rsidRDefault="00A80E66" w:rsidP="00A80E66">
            <w:r w:rsidRPr="008F1FA2">
              <w:rPr>
                <w:highlight w:val="yellow"/>
              </w:rPr>
              <w:t>= 120 Kilobytes</w:t>
            </w:r>
          </w:p>
          <w:p w14:paraId="026D4BA9" w14:textId="77777777" w:rsidR="00A80E66" w:rsidRDefault="00A80E66" w:rsidP="00A80E66"/>
        </w:tc>
        <w:tc>
          <w:tcPr>
            <w:tcW w:w="3117" w:type="dxa"/>
          </w:tcPr>
          <w:p w14:paraId="35FC311E" w14:textId="77777777" w:rsidR="00A80E66" w:rsidRDefault="00A80E66" w:rsidP="00A80E66">
            <w:r>
              <w:t>Orders 5/60</w:t>
            </w:r>
          </w:p>
          <w:p w14:paraId="26F51183" w14:textId="77777777" w:rsidR="00A80E66" w:rsidRDefault="00A80E66" w:rsidP="00A80E66">
            <w:r>
              <w:t>-----</w:t>
            </w:r>
          </w:p>
          <w:p w14:paraId="22AD8F41" w14:textId="77777777" w:rsidR="00A80E66" w:rsidRDefault="00A80E66" w:rsidP="00A80E66">
            <w:r>
              <w:t>100K - User_Data1</w:t>
            </w:r>
          </w:p>
          <w:p w14:paraId="775D8115" w14:textId="77777777" w:rsidR="00A80E66" w:rsidRDefault="00A80E66" w:rsidP="00A80E66"/>
          <w:p w14:paraId="592E05FA" w14:textId="77777777" w:rsidR="00A80E66" w:rsidRDefault="00A80E66" w:rsidP="00A80E66">
            <w:proofErr w:type="spellStart"/>
            <w:r>
              <w:t>OrderID</w:t>
            </w:r>
            <w:proofErr w:type="spellEnd"/>
            <w:r>
              <w:t xml:space="preserve"> = Integer = log(500)/Log(2)/8 = 1</w:t>
            </w:r>
          </w:p>
          <w:p w14:paraId="55A831B1" w14:textId="77777777" w:rsidR="00A80E66" w:rsidRDefault="00A80E66" w:rsidP="00A80E66">
            <w:proofErr w:type="spellStart"/>
            <w:r>
              <w:t>CustomerId</w:t>
            </w:r>
            <w:proofErr w:type="spellEnd"/>
            <w:r>
              <w:t xml:space="preserve"> = Integer = log(500)/Log(2)/8 = 1</w:t>
            </w:r>
          </w:p>
          <w:p w14:paraId="30874664" w14:textId="77777777" w:rsidR="00A80E66" w:rsidRDefault="00A80E66" w:rsidP="00A80E66">
            <w:proofErr w:type="spellStart"/>
            <w:r>
              <w:t>Sales_emp_ssn</w:t>
            </w:r>
            <w:proofErr w:type="spellEnd"/>
            <w:r>
              <w:t xml:space="preserve"> = Integer log(199,606,147)/log(2)/8 = 4</w:t>
            </w:r>
          </w:p>
          <w:p w14:paraId="50A4442B" w14:textId="77777777" w:rsidR="00A80E66" w:rsidRDefault="00A80E66" w:rsidP="00A80E66">
            <w:proofErr w:type="spellStart"/>
            <w:r>
              <w:t>Order_Method</w:t>
            </w:r>
            <w:proofErr w:type="spellEnd"/>
            <w:r>
              <w:t xml:space="preserve"> = 10 char</w:t>
            </w:r>
          </w:p>
          <w:p w14:paraId="48D7F74B" w14:textId="77777777" w:rsidR="00A80E66" w:rsidRDefault="00A80E66" w:rsidP="00A80E66"/>
          <w:p w14:paraId="2036D1A3" w14:textId="77777777" w:rsidR="00A80E66" w:rsidRDefault="00A80E66" w:rsidP="00A80E66">
            <w:r>
              <w:t>data space = (8108 - 2*R) - ((8108 - 2*R) * 5/100)</w:t>
            </w:r>
          </w:p>
          <w:p w14:paraId="72152870" w14:textId="77777777" w:rsidR="00A80E66" w:rsidRDefault="00A80E66" w:rsidP="00A80E66">
            <w:r>
              <w:t>data space = (8108 - 2*R) - (405.4 - .1*R)</w:t>
            </w:r>
          </w:p>
          <w:p w14:paraId="30BD42CE" w14:textId="77777777" w:rsidR="00A80E66" w:rsidRDefault="00A80E66" w:rsidP="00A80E66">
            <w:r>
              <w:t>data space = 8108 - 2*R - 405.4 + .1*R</w:t>
            </w:r>
          </w:p>
          <w:p w14:paraId="67B8A4E3" w14:textId="77777777" w:rsidR="00A80E66" w:rsidRDefault="00A80E66" w:rsidP="00A80E66">
            <w:r>
              <w:t>data space = 7702.6 - 1.9*R</w:t>
            </w:r>
          </w:p>
          <w:p w14:paraId="319A8051" w14:textId="77777777" w:rsidR="00A80E66" w:rsidRDefault="00A80E66" w:rsidP="00A80E66"/>
          <w:p w14:paraId="0F3973D4" w14:textId="77777777" w:rsidR="00A80E66" w:rsidRDefault="00A80E66" w:rsidP="00A80E66">
            <w:r>
              <w:t>Total Bytes = 19</w:t>
            </w:r>
          </w:p>
          <w:p w14:paraId="2A1D3BAC" w14:textId="77777777" w:rsidR="00A80E66" w:rsidRDefault="00A80E66" w:rsidP="00A80E66"/>
          <w:p w14:paraId="3E86FD0B" w14:textId="77777777" w:rsidR="00A80E66" w:rsidRDefault="00A80E66" w:rsidP="00A80E66">
            <w:r>
              <w:t>7702.6 - 1.9*R/ 19</w:t>
            </w:r>
          </w:p>
          <w:p w14:paraId="5BA65461" w14:textId="77777777" w:rsidR="00A80E66" w:rsidRDefault="00A80E66" w:rsidP="00A80E66">
            <w:r>
              <w:t>405.4 - 0.001R</w:t>
            </w:r>
          </w:p>
          <w:p w14:paraId="16FFEEB9" w14:textId="77777777" w:rsidR="00A80E66" w:rsidRDefault="00A80E66" w:rsidP="00A80E66">
            <w:r>
              <w:t>1.001R = 405.4</w:t>
            </w:r>
          </w:p>
          <w:p w14:paraId="7375EEBE" w14:textId="77777777" w:rsidR="00A80E66" w:rsidRDefault="00A80E66" w:rsidP="00A80E66">
            <w:r>
              <w:t>R = 405</w:t>
            </w:r>
          </w:p>
          <w:p w14:paraId="0E54F06E" w14:textId="23176E41" w:rsidR="00A80E66" w:rsidRDefault="00A80E66" w:rsidP="00A80E66">
            <w:r>
              <w:t>ceiling(1</w:t>
            </w:r>
            <w:r w:rsidR="00006471">
              <w:t>0</w:t>
            </w:r>
            <w:r>
              <w:t>00/405) = ceiling(3)</w:t>
            </w:r>
          </w:p>
          <w:p w14:paraId="6B9853BF" w14:textId="46F69869" w:rsidR="00A80E66" w:rsidRDefault="00363485" w:rsidP="00A80E66">
            <w:r>
              <w:t>3</w:t>
            </w:r>
            <w:r w:rsidR="00A80E66">
              <w:t>*8K blocks</w:t>
            </w:r>
          </w:p>
          <w:p w14:paraId="4DD1B189" w14:textId="77777777" w:rsidR="00A80E66" w:rsidRDefault="00A80E66" w:rsidP="00A80E66"/>
          <w:p w14:paraId="0094A506" w14:textId="77777777" w:rsidR="00A80E66" w:rsidRDefault="00A80E66" w:rsidP="00A80E66">
            <w:r w:rsidRPr="008F1FA2">
              <w:rPr>
                <w:highlight w:val="yellow"/>
              </w:rPr>
              <w:t>= 24K kilobytes</w:t>
            </w:r>
          </w:p>
          <w:p w14:paraId="618B78E5" w14:textId="77777777" w:rsidR="00A80E66" w:rsidRDefault="00A80E66" w:rsidP="00A80E66"/>
        </w:tc>
      </w:tr>
    </w:tbl>
    <w:p w14:paraId="15EA7629" w14:textId="77777777" w:rsidR="00A80E66" w:rsidRDefault="00A80E66" w:rsidP="00A80E66"/>
    <w:p w14:paraId="5EC3BD0A" w14:textId="77777777" w:rsidR="00A80E66" w:rsidRDefault="00A80E66" w:rsidP="00A80E66"/>
    <w:p w14:paraId="163800AD" w14:textId="77777777" w:rsidR="00A80E66" w:rsidRDefault="00A80E66" w:rsidP="00A80E66"/>
    <w:p w14:paraId="7D7EB0BB" w14:textId="77777777" w:rsidR="00A80E66" w:rsidRDefault="00A80E66" w:rsidP="00A80E66"/>
    <w:p w14:paraId="004EE582" w14:textId="77777777" w:rsidR="00A80E66" w:rsidRDefault="00A80E66" w:rsidP="00A80E66"/>
    <w:p w14:paraId="6DC74B2B" w14:textId="77777777" w:rsidR="00A80E66" w:rsidRDefault="00A80E66" w:rsidP="00A80E66"/>
    <w:p w14:paraId="119BB181" w14:textId="77777777" w:rsidR="00A80E66" w:rsidRDefault="00A80E66" w:rsidP="00A80E66"/>
    <w:p w14:paraId="1CF54D8D" w14:textId="77777777" w:rsidR="00A80E66" w:rsidRDefault="00A80E66" w:rsidP="00A80E66"/>
    <w:p w14:paraId="09ACC9BB" w14:textId="77777777" w:rsidR="00A80E66" w:rsidRDefault="00A80E66" w:rsidP="00A80E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77"/>
        <w:gridCol w:w="3073"/>
        <w:gridCol w:w="3200"/>
      </w:tblGrid>
      <w:tr w:rsidR="00A80E66" w14:paraId="78866F15" w14:textId="77777777" w:rsidTr="00A80E66">
        <w:tc>
          <w:tcPr>
            <w:tcW w:w="3116" w:type="dxa"/>
          </w:tcPr>
          <w:p w14:paraId="44C3C48E" w14:textId="77777777" w:rsidR="00A80E66" w:rsidRDefault="00A80E66" w:rsidP="00A80E66">
            <w:r>
              <w:t>Product 5/90</w:t>
            </w:r>
          </w:p>
          <w:p w14:paraId="25584937" w14:textId="77777777" w:rsidR="00A80E66" w:rsidRDefault="00A80E66" w:rsidP="00A80E66">
            <w:r>
              <w:t>----</w:t>
            </w:r>
          </w:p>
          <w:p w14:paraId="46FD7D59" w14:textId="77777777" w:rsidR="00A80E66" w:rsidRDefault="00A80E66" w:rsidP="00A80E66">
            <w:r>
              <w:t>150K - User_Data2</w:t>
            </w:r>
          </w:p>
          <w:p w14:paraId="05BEAC48" w14:textId="77777777" w:rsidR="00A80E66" w:rsidRDefault="00A80E66" w:rsidP="00A80E66"/>
          <w:p w14:paraId="7EE3FDAD" w14:textId="77777777" w:rsidR="00A80E66" w:rsidRDefault="00A80E66" w:rsidP="00A80E66"/>
          <w:p w14:paraId="0B87C68B" w14:textId="77777777" w:rsidR="00A80E66" w:rsidRDefault="00A80E66" w:rsidP="00A80E66">
            <w:proofErr w:type="spellStart"/>
            <w:r>
              <w:t>ProductId</w:t>
            </w:r>
            <w:proofErr w:type="spellEnd"/>
            <w:r>
              <w:t xml:space="preserve"> = Integer = Log(7000)/Log(2)/8 = 2</w:t>
            </w:r>
          </w:p>
          <w:p w14:paraId="72D87D2A" w14:textId="77777777" w:rsidR="00A80E66" w:rsidRDefault="00A80E66" w:rsidP="00A80E66">
            <w:proofErr w:type="spellStart"/>
            <w:r>
              <w:t>Prod_Unit_Price</w:t>
            </w:r>
            <w:proofErr w:type="spellEnd"/>
            <w:r>
              <w:t xml:space="preserve"> = Log(80)/Log(2)/8 = 1</w:t>
            </w:r>
          </w:p>
          <w:p w14:paraId="764696B6" w14:textId="77777777" w:rsidR="00A80E66" w:rsidRDefault="00A80E66" w:rsidP="00A80E66">
            <w:r>
              <w:t>Description = 150 varchar</w:t>
            </w:r>
          </w:p>
          <w:p w14:paraId="0D10B809" w14:textId="77777777" w:rsidR="00A80E66" w:rsidRDefault="00A80E66" w:rsidP="00A80E66"/>
          <w:p w14:paraId="5570E4BF" w14:textId="77777777" w:rsidR="00A80E66" w:rsidRDefault="00A80E66" w:rsidP="00A80E66">
            <w:r>
              <w:t>data space = (8108 - 2*R) - ((8108 - 2*R) * 5/100)</w:t>
            </w:r>
          </w:p>
          <w:p w14:paraId="6704450E" w14:textId="77777777" w:rsidR="00A80E66" w:rsidRDefault="00A80E66" w:rsidP="00A80E66">
            <w:r>
              <w:t>data space = (8108 - 2*R) - (405.4 - .1*R)</w:t>
            </w:r>
          </w:p>
          <w:p w14:paraId="29DA29D7" w14:textId="77777777" w:rsidR="00A80E66" w:rsidRDefault="00A80E66" w:rsidP="00A80E66">
            <w:r>
              <w:t>data space = 8108 - 2*R - 405.4 + .1*R</w:t>
            </w:r>
          </w:p>
          <w:p w14:paraId="3183EB55" w14:textId="77777777" w:rsidR="00A80E66" w:rsidRDefault="00A80E66" w:rsidP="00A80E66">
            <w:r>
              <w:t>data space = 7702.6 - 1.9*R</w:t>
            </w:r>
          </w:p>
          <w:p w14:paraId="2CE7E7A2" w14:textId="77777777" w:rsidR="00A80E66" w:rsidRDefault="00A80E66" w:rsidP="00A80E66"/>
          <w:p w14:paraId="57ADFDD4" w14:textId="77777777" w:rsidR="00A80E66" w:rsidRDefault="00A80E66" w:rsidP="00A80E66">
            <w:r>
              <w:t>Total Bytes = 156</w:t>
            </w:r>
          </w:p>
          <w:p w14:paraId="48EF8EE6" w14:textId="77777777" w:rsidR="00A80E66" w:rsidRDefault="00A80E66" w:rsidP="00A80E66"/>
          <w:p w14:paraId="2949E213" w14:textId="77777777" w:rsidR="00A80E66" w:rsidRDefault="00A80E66" w:rsidP="00A80E66">
            <w:r>
              <w:t>7702.6 - 1.9*R/ 156</w:t>
            </w:r>
          </w:p>
          <w:p w14:paraId="1272C88C" w14:textId="77777777" w:rsidR="00A80E66" w:rsidRDefault="00A80E66" w:rsidP="00A80E66">
            <w:r>
              <w:t>49.38 - 0.01R</w:t>
            </w:r>
          </w:p>
          <w:p w14:paraId="58846DF0" w14:textId="77777777" w:rsidR="00A80E66" w:rsidRDefault="00A80E66" w:rsidP="00A80E66">
            <w:r>
              <w:t>1.010R = 49.38</w:t>
            </w:r>
          </w:p>
          <w:p w14:paraId="6B7A6A2D" w14:textId="77777777" w:rsidR="00A80E66" w:rsidRDefault="00A80E66" w:rsidP="00A80E66">
            <w:r>
              <w:t>R = 48.89</w:t>
            </w:r>
          </w:p>
          <w:p w14:paraId="52481FF5" w14:textId="7DFCCD6E" w:rsidR="00A80E66" w:rsidRDefault="00A80E66" w:rsidP="00A80E66">
            <w:r>
              <w:t>ceiling(1</w:t>
            </w:r>
            <w:r w:rsidR="001A2422">
              <w:t>0</w:t>
            </w:r>
            <w:r>
              <w:t>00/</w:t>
            </w:r>
            <w:r w:rsidR="00787AAF">
              <w:t>49</w:t>
            </w:r>
            <w:r>
              <w:t>) = ceiling(</w:t>
            </w:r>
            <w:r w:rsidR="00AC1A8D">
              <w:t>2</w:t>
            </w:r>
            <w:r w:rsidR="00CD0825">
              <w:t>1</w:t>
            </w:r>
            <w:r>
              <w:t>)</w:t>
            </w:r>
          </w:p>
          <w:p w14:paraId="33FECB27" w14:textId="19889A86" w:rsidR="00A80E66" w:rsidRDefault="00FF4FF2" w:rsidP="00A80E66">
            <w:r>
              <w:t>2</w:t>
            </w:r>
            <w:r w:rsidR="00CD0825">
              <w:t>1</w:t>
            </w:r>
            <w:r w:rsidR="00A80E66">
              <w:t>*8K blocks</w:t>
            </w:r>
          </w:p>
          <w:p w14:paraId="50C46624" w14:textId="77777777" w:rsidR="00A80E66" w:rsidRDefault="00A80E66" w:rsidP="00A80E66"/>
          <w:p w14:paraId="198F5E27" w14:textId="6334A7F6" w:rsidR="00A80E66" w:rsidRDefault="00A80E66" w:rsidP="00A80E66">
            <w:r w:rsidRPr="008F1FA2">
              <w:rPr>
                <w:highlight w:val="yellow"/>
              </w:rPr>
              <w:t xml:space="preserve">= </w:t>
            </w:r>
            <w:r w:rsidR="00CD0825">
              <w:rPr>
                <w:highlight w:val="yellow"/>
              </w:rPr>
              <w:t>168</w:t>
            </w:r>
            <w:r w:rsidRPr="008F1FA2">
              <w:rPr>
                <w:highlight w:val="yellow"/>
              </w:rPr>
              <w:t xml:space="preserve"> Kilobytes</w:t>
            </w:r>
          </w:p>
          <w:p w14:paraId="2C1BC74D" w14:textId="77777777" w:rsidR="00A80E66" w:rsidRDefault="00A80E66" w:rsidP="00A80E66"/>
        </w:tc>
        <w:tc>
          <w:tcPr>
            <w:tcW w:w="3117" w:type="dxa"/>
          </w:tcPr>
          <w:p w14:paraId="40B9933D" w14:textId="77777777" w:rsidR="00A80E66" w:rsidRDefault="00A80E66" w:rsidP="00A80E66">
            <w:proofErr w:type="spellStart"/>
            <w:r>
              <w:t>Order_Item</w:t>
            </w:r>
            <w:proofErr w:type="spellEnd"/>
            <w:r>
              <w:t xml:space="preserve"> 5/90</w:t>
            </w:r>
          </w:p>
          <w:p w14:paraId="2A5262D4" w14:textId="77777777" w:rsidR="00A80E66" w:rsidRDefault="00A80E66" w:rsidP="00A80E66">
            <w:r>
              <w:t>------</w:t>
            </w:r>
          </w:p>
          <w:p w14:paraId="35A6266C" w14:textId="77777777" w:rsidR="00A80E66" w:rsidRDefault="00A80E66" w:rsidP="00A80E66">
            <w:r>
              <w:t>50K - User_Data2</w:t>
            </w:r>
          </w:p>
          <w:p w14:paraId="421CDB0B" w14:textId="77777777" w:rsidR="00A80E66" w:rsidRDefault="00A80E66" w:rsidP="00A80E66"/>
          <w:p w14:paraId="680C1EB8" w14:textId="77777777" w:rsidR="00A80E66" w:rsidRDefault="00A80E66" w:rsidP="00A80E66">
            <w:proofErr w:type="spellStart"/>
            <w:r>
              <w:t>Orderid</w:t>
            </w:r>
            <w:proofErr w:type="spellEnd"/>
            <w:r>
              <w:t xml:space="preserve"> = Integer = log(500)/Log(2)/8 = 1</w:t>
            </w:r>
          </w:p>
          <w:p w14:paraId="34035DFF" w14:textId="77777777" w:rsidR="00A80E66" w:rsidRDefault="00A80E66" w:rsidP="00A80E66">
            <w:proofErr w:type="spellStart"/>
            <w:r>
              <w:t>ProductID</w:t>
            </w:r>
            <w:proofErr w:type="spellEnd"/>
            <w:r>
              <w:t xml:space="preserve"> = Integer = log(500)/Log(2)/8 = 1</w:t>
            </w:r>
          </w:p>
          <w:p w14:paraId="0039E1B9" w14:textId="77777777" w:rsidR="00A80E66" w:rsidRDefault="00A80E66" w:rsidP="00A80E66">
            <w:r>
              <w:t>Quantity = Integer = log(2)/Log(2)/8 = 1</w:t>
            </w:r>
          </w:p>
          <w:p w14:paraId="479520C4" w14:textId="77777777" w:rsidR="00A80E66" w:rsidRDefault="00A80E66" w:rsidP="00A80E66"/>
          <w:p w14:paraId="3F16DFA3" w14:textId="77777777" w:rsidR="00A80E66" w:rsidRDefault="00A80E66" w:rsidP="00A80E66">
            <w:r>
              <w:t>data space = (8108 - 2*R) - ((8108 - 2*R) * 5/100)</w:t>
            </w:r>
          </w:p>
          <w:p w14:paraId="6B8E4FAC" w14:textId="77777777" w:rsidR="00A80E66" w:rsidRDefault="00A80E66" w:rsidP="00A80E66">
            <w:r>
              <w:t>data space = (8108 - 2*R) - (405.4 - .1*R)</w:t>
            </w:r>
          </w:p>
          <w:p w14:paraId="4D93630F" w14:textId="77777777" w:rsidR="00A80E66" w:rsidRDefault="00A80E66" w:rsidP="00A80E66">
            <w:r>
              <w:t>data space = 8108 - 2*R - 405.4 + .1*R</w:t>
            </w:r>
          </w:p>
          <w:p w14:paraId="2A4C0DBE" w14:textId="77777777" w:rsidR="00A80E66" w:rsidRDefault="00A80E66" w:rsidP="00A80E66">
            <w:r>
              <w:t>data space = 7702.6 - 1.9*R</w:t>
            </w:r>
          </w:p>
          <w:p w14:paraId="42B7FCF4" w14:textId="77777777" w:rsidR="00A80E66" w:rsidRDefault="00A80E66" w:rsidP="00A80E66"/>
          <w:p w14:paraId="276FE8B2" w14:textId="77777777" w:rsidR="00A80E66" w:rsidRDefault="00A80E66" w:rsidP="00A80E66">
            <w:r>
              <w:t>Total Bytes = 6</w:t>
            </w:r>
          </w:p>
          <w:p w14:paraId="0B3EB628" w14:textId="77777777" w:rsidR="00A80E66" w:rsidRDefault="00A80E66" w:rsidP="00A80E66"/>
          <w:p w14:paraId="7FDEC690" w14:textId="77777777" w:rsidR="00A80E66" w:rsidRDefault="00A80E66" w:rsidP="00A80E66">
            <w:r>
              <w:t>7702.6 - 1.9*R/ 6</w:t>
            </w:r>
          </w:p>
          <w:p w14:paraId="20747EB2" w14:textId="77777777" w:rsidR="00A80E66" w:rsidRDefault="00A80E66" w:rsidP="00A80E66">
            <w:r>
              <w:t>1283.77 - 0.32R</w:t>
            </w:r>
          </w:p>
          <w:p w14:paraId="302D3A39" w14:textId="77777777" w:rsidR="00A80E66" w:rsidRDefault="00A80E66" w:rsidP="00A80E66">
            <w:r>
              <w:t>1.31R = 1283.77</w:t>
            </w:r>
          </w:p>
          <w:p w14:paraId="521F6217" w14:textId="77777777" w:rsidR="00A80E66" w:rsidRDefault="00A80E66" w:rsidP="00A80E66">
            <w:r>
              <w:t>R = 979.98</w:t>
            </w:r>
          </w:p>
          <w:p w14:paraId="1902EDD7" w14:textId="342DFCCB" w:rsidR="00A80E66" w:rsidRDefault="00A80E66" w:rsidP="00A80E66">
            <w:r>
              <w:t>ceiling(1</w:t>
            </w:r>
            <w:r w:rsidR="00006471">
              <w:t>0</w:t>
            </w:r>
            <w:r>
              <w:t>00/980) = ceiling(2)</w:t>
            </w:r>
          </w:p>
          <w:p w14:paraId="206B10A6" w14:textId="51F88C18" w:rsidR="00A80E66" w:rsidRDefault="00A80E66" w:rsidP="00A80E66">
            <w:r>
              <w:t>2*8K blocks</w:t>
            </w:r>
          </w:p>
          <w:p w14:paraId="466A64FB" w14:textId="77777777" w:rsidR="00A80E66" w:rsidRDefault="00A80E66" w:rsidP="00A80E66"/>
          <w:p w14:paraId="7AB0BF41" w14:textId="77777777" w:rsidR="00A80E66" w:rsidRDefault="00A80E66" w:rsidP="00A80E66">
            <w:r w:rsidRPr="008F1FA2">
              <w:rPr>
                <w:highlight w:val="yellow"/>
              </w:rPr>
              <w:t>= 16 Kilobytes</w:t>
            </w:r>
          </w:p>
          <w:p w14:paraId="69A62B27" w14:textId="77777777" w:rsidR="00A80E66" w:rsidRDefault="00A80E66" w:rsidP="00A80E66"/>
        </w:tc>
        <w:tc>
          <w:tcPr>
            <w:tcW w:w="3117" w:type="dxa"/>
          </w:tcPr>
          <w:p w14:paraId="26D271D4" w14:textId="77777777" w:rsidR="00A80E66" w:rsidRDefault="00A80E66" w:rsidP="00A80E66">
            <w:r>
              <w:t>Payment 20/40</w:t>
            </w:r>
          </w:p>
          <w:p w14:paraId="726592C0" w14:textId="77777777" w:rsidR="00A80E66" w:rsidRDefault="00A80E66" w:rsidP="00A80E66">
            <w:r>
              <w:t>-----</w:t>
            </w:r>
          </w:p>
          <w:p w14:paraId="3DBBCD8E" w14:textId="77777777" w:rsidR="00A80E66" w:rsidRDefault="00A80E66" w:rsidP="00A80E66">
            <w:r>
              <w:t xml:space="preserve">100K - </w:t>
            </w:r>
            <w:proofErr w:type="spellStart"/>
            <w:r>
              <w:t>User_Data</w:t>
            </w:r>
            <w:proofErr w:type="spellEnd"/>
            <w:r>
              <w:t xml:space="preserve"> 2</w:t>
            </w:r>
          </w:p>
          <w:p w14:paraId="68C99986" w14:textId="77777777" w:rsidR="00A80E66" w:rsidRDefault="00A80E66" w:rsidP="00A80E66"/>
          <w:p w14:paraId="19139AD3" w14:textId="77777777" w:rsidR="00A80E66" w:rsidRDefault="00A80E66" w:rsidP="00A80E66">
            <w:proofErr w:type="spellStart"/>
            <w:r>
              <w:t>PaymentId</w:t>
            </w:r>
            <w:proofErr w:type="spellEnd"/>
            <w:r>
              <w:t xml:space="preserve"> = Integer = log(500)/Log(2)/8 = 1</w:t>
            </w:r>
          </w:p>
          <w:p w14:paraId="20274EC5" w14:textId="77777777" w:rsidR="00A80E66" w:rsidRDefault="00A80E66" w:rsidP="00A80E66">
            <w:proofErr w:type="spellStart"/>
            <w:r>
              <w:t>OrderID</w:t>
            </w:r>
            <w:proofErr w:type="spellEnd"/>
            <w:r>
              <w:t xml:space="preserve"> = Integer = log(500)/Log(2)/8 = 1</w:t>
            </w:r>
          </w:p>
          <w:p w14:paraId="1F05A54C" w14:textId="77777777" w:rsidR="00A80E66" w:rsidRDefault="00A80E66" w:rsidP="00A80E66">
            <w:proofErr w:type="spellStart"/>
            <w:r>
              <w:t>Car_Exp_Date</w:t>
            </w:r>
            <w:proofErr w:type="spellEnd"/>
            <w:r>
              <w:t xml:space="preserve"> = date = 7</w:t>
            </w:r>
          </w:p>
          <w:p w14:paraId="36A32442" w14:textId="77777777" w:rsidR="00A80E66" w:rsidRDefault="00A80E66" w:rsidP="00A80E66">
            <w:proofErr w:type="spellStart"/>
            <w:r>
              <w:t>card_number</w:t>
            </w:r>
            <w:proofErr w:type="spellEnd"/>
            <w:r>
              <w:t xml:space="preserve"> = Integer = log(1851851849647260)/log(2)/8 = 7</w:t>
            </w:r>
          </w:p>
          <w:p w14:paraId="2BB2D50A" w14:textId="77777777" w:rsidR="00A80E66" w:rsidRDefault="00A80E66" w:rsidP="00A80E66">
            <w:proofErr w:type="spellStart"/>
            <w:r>
              <w:t>payment_amount</w:t>
            </w:r>
            <w:proofErr w:type="spellEnd"/>
            <w:r>
              <w:t xml:space="preserve"> = Integer = Log(80)/Log(2)/8 = 1 </w:t>
            </w:r>
          </w:p>
          <w:p w14:paraId="06A3AB0A" w14:textId="77777777" w:rsidR="00A80E66" w:rsidRDefault="00A80E66" w:rsidP="00A80E66">
            <w:proofErr w:type="spellStart"/>
            <w:r>
              <w:t>payment_method</w:t>
            </w:r>
            <w:proofErr w:type="spellEnd"/>
            <w:r>
              <w:t xml:space="preserve"> = 5 varchar</w:t>
            </w:r>
          </w:p>
          <w:p w14:paraId="4FE56045" w14:textId="77777777" w:rsidR="00A80E66" w:rsidRDefault="00A80E66" w:rsidP="00A80E66"/>
          <w:p w14:paraId="2DAB1567" w14:textId="77777777" w:rsidR="00A80E66" w:rsidRDefault="00A80E66" w:rsidP="00A80E66"/>
          <w:p w14:paraId="1760DE32" w14:textId="77777777" w:rsidR="00A80E66" w:rsidRDefault="00A80E66" w:rsidP="00A80E66">
            <w:r>
              <w:t>data space = (8108 - 2*R) - ((8108 - 2*R) * 20/100)</w:t>
            </w:r>
          </w:p>
          <w:p w14:paraId="7A38EC77" w14:textId="77777777" w:rsidR="00A80E66" w:rsidRDefault="00A80E66" w:rsidP="00A80E66">
            <w:r>
              <w:t>data space = (8108 - 2*R) - (1621.6 - .4*R)</w:t>
            </w:r>
          </w:p>
          <w:p w14:paraId="74D49C4B" w14:textId="77777777" w:rsidR="00A80E66" w:rsidRDefault="00A80E66" w:rsidP="00A80E66">
            <w:r>
              <w:t>data space = 8108 - 2*R - 1621.6 + .4*R</w:t>
            </w:r>
          </w:p>
          <w:p w14:paraId="1B7CEE3F" w14:textId="77777777" w:rsidR="00A80E66" w:rsidRDefault="00A80E66" w:rsidP="00A80E66">
            <w:r>
              <w:t>data space = 6486.4 - 1.6*R</w:t>
            </w:r>
          </w:p>
          <w:p w14:paraId="22CCAA40" w14:textId="77777777" w:rsidR="00A80E66" w:rsidRDefault="00A80E66" w:rsidP="00A80E66"/>
          <w:p w14:paraId="20AC180B" w14:textId="77777777" w:rsidR="00A80E66" w:rsidRDefault="00A80E66" w:rsidP="00A80E66">
            <w:r>
              <w:t>Total Bytes = 26</w:t>
            </w:r>
          </w:p>
          <w:p w14:paraId="052319B8" w14:textId="77777777" w:rsidR="00A80E66" w:rsidRDefault="00A80E66" w:rsidP="00A80E66"/>
          <w:p w14:paraId="2E9E5268" w14:textId="77777777" w:rsidR="00A80E66" w:rsidRDefault="00A80E66" w:rsidP="00A80E66">
            <w:r>
              <w:t>6486.4 - 1.6*R/ 26</w:t>
            </w:r>
          </w:p>
          <w:p w14:paraId="0ACC19DB" w14:textId="77777777" w:rsidR="00A80E66" w:rsidRDefault="00A80E66" w:rsidP="00A80E66">
            <w:r>
              <w:t>249.48 - 0.06R</w:t>
            </w:r>
          </w:p>
          <w:p w14:paraId="53089144" w14:textId="77777777" w:rsidR="00A80E66" w:rsidRDefault="00A80E66" w:rsidP="00A80E66">
            <w:r>
              <w:t>1.06R = 249.48</w:t>
            </w:r>
          </w:p>
          <w:p w14:paraId="0AB9CC13" w14:textId="77777777" w:rsidR="00A80E66" w:rsidRDefault="00A80E66" w:rsidP="00A80E66">
            <w:r>
              <w:t>R = 235.36</w:t>
            </w:r>
          </w:p>
          <w:p w14:paraId="14D6BDBC" w14:textId="77777777" w:rsidR="00A80E66" w:rsidRDefault="00A80E66" w:rsidP="00A80E66">
            <w:r>
              <w:t>ceiling(1000/236) = ceiling(5)</w:t>
            </w:r>
          </w:p>
          <w:p w14:paraId="0D399E0E" w14:textId="47235154" w:rsidR="00A80E66" w:rsidRDefault="00A80E66" w:rsidP="00A80E66">
            <w:r>
              <w:t>5*8K blocks</w:t>
            </w:r>
          </w:p>
          <w:p w14:paraId="767140DF" w14:textId="77777777" w:rsidR="00A80E66" w:rsidRDefault="00A80E66" w:rsidP="00A80E66"/>
          <w:p w14:paraId="71D29748" w14:textId="77777777" w:rsidR="00A80E66" w:rsidRDefault="00A80E66" w:rsidP="00A80E66">
            <w:r w:rsidRPr="008F1FA2">
              <w:rPr>
                <w:highlight w:val="yellow"/>
              </w:rPr>
              <w:t>= 40 Kilobytes</w:t>
            </w:r>
          </w:p>
          <w:p w14:paraId="37029121" w14:textId="77777777" w:rsidR="00A80E66" w:rsidRDefault="00A80E66" w:rsidP="00A80E66"/>
        </w:tc>
      </w:tr>
    </w:tbl>
    <w:p w14:paraId="58607F80" w14:textId="77777777" w:rsidR="00A80E66" w:rsidRDefault="00A80E66" w:rsidP="00A80E66"/>
    <w:p w14:paraId="0908298B" w14:textId="77777777" w:rsidR="00A80E66" w:rsidRDefault="00A80E66" w:rsidP="00A80E66"/>
    <w:p w14:paraId="192E7D62" w14:textId="77777777" w:rsidR="00A80E66" w:rsidRDefault="00A80E66" w:rsidP="00A80E66"/>
    <w:p w14:paraId="278CE1CF" w14:textId="77777777" w:rsidR="00A80E66" w:rsidRDefault="00A80E66" w:rsidP="00A80E66"/>
    <w:p w14:paraId="62BF876E" w14:textId="77777777" w:rsidR="00A80E66" w:rsidRDefault="00A80E66" w:rsidP="00A80E66"/>
    <w:p w14:paraId="68BB80DE" w14:textId="77777777" w:rsidR="00A80E66" w:rsidRDefault="00A80E66" w:rsidP="00A80E66"/>
    <w:p w14:paraId="7C4BB2CA" w14:textId="77777777" w:rsidR="00A80E66" w:rsidRDefault="00A80E66" w:rsidP="00A80E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80E66" w14:paraId="7A0030EE" w14:textId="77777777" w:rsidTr="00A80E66">
        <w:tc>
          <w:tcPr>
            <w:tcW w:w="3116" w:type="dxa"/>
          </w:tcPr>
          <w:p w14:paraId="7F16F008" w14:textId="21C96439" w:rsidR="00A80E66" w:rsidRDefault="00A80E66" w:rsidP="00A80E66">
            <w:r>
              <w:t>Employee</w:t>
            </w:r>
            <w:r w:rsidR="006620AF">
              <w:t xml:space="preserve"> – </w:t>
            </w:r>
            <w:r w:rsidR="006620AF" w:rsidRPr="006620AF">
              <w:rPr>
                <w:highlight w:val="yellow"/>
              </w:rPr>
              <w:t>UserData1</w:t>
            </w:r>
          </w:p>
          <w:p w14:paraId="2E035E77" w14:textId="77777777" w:rsidR="00A80E66" w:rsidRDefault="00A80E66" w:rsidP="00A80E66">
            <w:r>
              <w:t>-------</w:t>
            </w:r>
          </w:p>
          <w:p w14:paraId="524BC2F0" w14:textId="77777777" w:rsidR="00A80E66" w:rsidRDefault="00A80E66" w:rsidP="00A80E66">
            <w:r>
              <w:t>20/40...like Customer table</w:t>
            </w:r>
          </w:p>
          <w:p w14:paraId="3F824482" w14:textId="77777777" w:rsidR="00A80E66" w:rsidRDefault="00A80E66" w:rsidP="00A80E66">
            <w:r>
              <w:t>Address = 35 Varchar</w:t>
            </w:r>
          </w:p>
          <w:p w14:paraId="038B0878" w14:textId="77777777" w:rsidR="00A80E66" w:rsidRDefault="00A80E66" w:rsidP="00A80E66">
            <w:proofErr w:type="spellStart"/>
            <w:r>
              <w:t>Firstname</w:t>
            </w:r>
            <w:proofErr w:type="spellEnd"/>
            <w:r>
              <w:t xml:space="preserve"> = 15 Varchar</w:t>
            </w:r>
          </w:p>
          <w:p w14:paraId="07D0A3E3" w14:textId="77777777" w:rsidR="00A80E66" w:rsidRDefault="00A80E66" w:rsidP="00A80E66">
            <w:proofErr w:type="spellStart"/>
            <w:r>
              <w:t>Lastname</w:t>
            </w:r>
            <w:proofErr w:type="spellEnd"/>
            <w:r>
              <w:t xml:space="preserve"> = 15 Varchar</w:t>
            </w:r>
          </w:p>
          <w:p w14:paraId="6A2BE918" w14:textId="77777777" w:rsidR="00A80E66" w:rsidRDefault="00A80E66" w:rsidP="00A80E66">
            <w:proofErr w:type="spellStart"/>
            <w:r>
              <w:t>PhoneNo</w:t>
            </w:r>
            <w:proofErr w:type="spellEnd"/>
            <w:r>
              <w:t xml:space="preserve"> = 15 Varchar</w:t>
            </w:r>
          </w:p>
          <w:p w14:paraId="319A2F50" w14:textId="77777777" w:rsidR="00A80E66" w:rsidRDefault="00A80E66" w:rsidP="00A80E66">
            <w:proofErr w:type="spellStart"/>
            <w:r>
              <w:t>Sales_emp_ssn</w:t>
            </w:r>
            <w:proofErr w:type="spellEnd"/>
            <w:r>
              <w:t xml:space="preserve"> = Integer = log(199,606,147)/log(2)/8 = 4</w:t>
            </w:r>
          </w:p>
          <w:p w14:paraId="0315D1A1" w14:textId="77777777" w:rsidR="00A80E66" w:rsidRDefault="00A80E66" w:rsidP="00A80E66">
            <w:proofErr w:type="spellStart"/>
            <w:r>
              <w:t>storeid</w:t>
            </w:r>
            <w:proofErr w:type="spellEnd"/>
            <w:r>
              <w:t xml:space="preserve"> - Integer = avg(500) = 1</w:t>
            </w:r>
          </w:p>
          <w:p w14:paraId="7717BE7D" w14:textId="77777777" w:rsidR="00A80E66" w:rsidRDefault="00A80E66" w:rsidP="00A80E66">
            <w:proofErr w:type="spellStart"/>
            <w:r>
              <w:t>zipcode</w:t>
            </w:r>
            <w:proofErr w:type="spellEnd"/>
            <w:r>
              <w:t xml:space="preserve"> = char 5</w:t>
            </w:r>
          </w:p>
          <w:p w14:paraId="64F3B9AC" w14:textId="77777777" w:rsidR="00A80E66" w:rsidRDefault="00A80E66" w:rsidP="00A80E66">
            <w:r>
              <w:t>---</w:t>
            </w:r>
          </w:p>
          <w:p w14:paraId="7526DA6A" w14:textId="77777777" w:rsidR="00A80E66" w:rsidRDefault="00A80E66" w:rsidP="00A80E66">
            <w:r>
              <w:t>data space = (8108 - 2*R) - ((8108 - 2*R) * 20/100)</w:t>
            </w:r>
          </w:p>
          <w:p w14:paraId="6E961A07" w14:textId="77777777" w:rsidR="00A80E66" w:rsidRDefault="00A80E66" w:rsidP="00A80E66">
            <w:r>
              <w:t>data space = (8108 - 2*R) - (1621.6 - .4*R)</w:t>
            </w:r>
          </w:p>
          <w:p w14:paraId="0F7172C3" w14:textId="77777777" w:rsidR="00A80E66" w:rsidRDefault="00A80E66" w:rsidP="00A80E66">
            <w:r>
              <w:t>data space = 8108 - 2*R - 1621.6 + .4*R</w:t>
            </w:r>
          </w:p>
          <w:p w14:paraId="0E4C4BD4" w14:textId="77777777" w:rsidR="00A80E66" w:rsidRDefault="00A80E66" w:rsidP="00A80E66">
            <w:r>
              <w:t>data space = 6486.4 - 1.6*R</w:t>
            </w:r>
          </w:p>
          <w:p w14:paraId="2005C535" w14:textId="77777777" w:rsidR="00A80E66" w:rsidRDefault="00A80E66" w:rsidP="00A80E66"/>
          <w:p w14:paraId="186B36C8" w14:textId="77777777" w:rsidR="00A80E66" w:rsidRDefault="00A80E66" w:rsidP="00A80E66">
            <w:r>
              <w:t>Total Bytes = 93</w:t>
            </w:r>
          </w:p>
          <w:p w14:paraId="642156CB" w14:textId="77777777" w:rsidR="00A80E66" w:rsidRDefault="00A80E66" w:rsidP="00A80E66"/>
          <w:p w14:paraId="6E0B962A" w14:textId="77777777" w:rsidR="00A80E66" w:rsidRDefault="00A80E66" w:rsidP="00A80E66">
            <w:r>
              <w:t>6486.4 - 1.6*R/ 93</w:t>
            </w:r>
          </w:p>
          <w:p w14:paraId="4D8CC317" w14:textId="77777777" w:rsidR="00A80E66" w:rsidRDefault="00A80E66" w:rsidP="00A80E66">
            <w:r>
              <w:t>69.74 - 0.017R</w:t>
            </w:r>
          </w:p>
          <w:p w14:paraId="2C2530AF" w14:textId="77777777" w:rsidR="00A80E66" w:rsidRDefault="00A80E66" w:rsidP="00A80E66">
            <w:r>
              <w:t>1.017R = 69.74</w:t>
            </w:r>
          </w:p>
          <w:p w14:paraId="29C96F8F" w14:textId="77777777" w:rsidR="00A80E66" w:rsidRDefault="00A80E66" w:rsidP="00A80E66">
            <w:r>
              <w:t>R = 68.57</w:t>
            </w:r>
          </w:p>
          <w:p w14:paraId="2FC98D74" w14:textId="77777777" w:rsidR="00A80E66" w:rsidRDefault="00A80E66" w:rsidP="00A80E66">
            <w:r>
              <w:t>ceiling(1000/15) = ceiling(15)</w:t>
            </w:r>
          </w:p>
          <w:p w14:paraId="62446013" w14:textId="77777777" w:rsidR="00A80E66" w:rsidRDefault="00A80E66" w:rsidP="00A80E66">
            <w:r>
              <w:t>15*8K blocks</w:t>
            </w:r>
          </w:p>
          <w:p w14:paraId="742696EF" w14:textId="77777777" w:rsidR="00A80E66" w:rsidRDefault="00A80E66" w:rsidP="00A80E66"/>
          <w:p w14:paraId="07794D75" w14:textId="77777777" w:rsidR="00A80E66" w:rsidRDefault="00A80E66" w:rsidP="00A80E66">
            <w:r w:rsidRPr="008F1FA2">
              <w:rPr>
                <w:highlight w:val="yellow"/>
              </w:rPr>
              <w:t>= 120 Kilobytes</w:t>
            </w:r>
          </w:p>
          <w:p w14:paraId="539D3414" w14:textId="77777777" w:rsidR="00A80E66" w:rsidRDefault="00A80E66" w:rsidP="00A80E66"/>
        </w:tc>
        <w:tc>
          <w:tcPr>
            <w:tcW w:w="3117" w:type="dxa"/>
          </w:tcPr>
          <w:p w14:paraId="50E3D468" w14:textId="075F9C1D" w:rsidR="00A80E66" w:rsidRDefault="00A80E66" w:rsidP="00A80E66">
            <w:r>
              <w:t>Store</w:t>
            </w:r>
            <w:r w:rsidR="006620AF">
              <w:t xml:space="preserve"> – </w:t>
            </w:r>
            <w:r w:rsidR="006620AF" w:rsidRPr="006620AF">
              <w:rPr>
                <w:highlight w:val="yellow"/>
              </w:rPr>
              <w:t>UserData1</w:t>
            </w:r>
          </w:p>
          <w:p w14:paraId="4F587E42" w14:textId="77777777" w:rsidR="00A80E66" w:rsidRDefault="00A80E66" w:rsidP="00A80E66">
            <w:r>
              <w:t>-----</w:t>
            </w:r>
          </w:p>
          <w:p w14:paraId="10F09A13" w14:textId="77777777" w:rsidR="00A80E66" w:rsidRDefault="00A80E66" w:rsidP="00A80E66">
            <w:r>
              <w:t>5/90</w:t>
            </w:r>
          </w:p>
          <w:p w14:paraId="7953742F" w14:textId="77777777" w:rsidR="00A80E66" w:rsidRDefault="00A80E66" w:rsidP="00A80E66">
            <w:r>
              <w:t>Address = 35</w:t>
            </w:r>
          </w:p>
          <w:p w14:paraId="119D3280" w14:textId="77777777" w:rsidR="00A80E66" w:rsidRDefault="00A80E66" w:rsidP="00A80E66">
            <w:proofErr w:type="spellStart"/>
            <w:r>
              <w:t>phoneno</w:t>
            </w:r>
            <w:proofErr w:type="spellEnd"/>
            <w:r>
              <w:t>= 15</w:t>
            </w:r>
          </w:p>
          <w:p w14:paraId="56A7230D" w14:textId="77777777" w:rsidR="00A80E66" w:rsidRDefault="00A80E66" w:rsidP="00A80E66">
            <w:proofErr w:type="spellStart"/>
            <w:r>
              <w:t>regionid</w:t>
            </w:r>
            <w:proofErr w:type="spellEnd"/>
            <w:r>
              <w:t xml:space="preserve"> = int = avg(500) = 1</w:t>
            </w:r>
          </w:p>
          <w:p w14:paraId="64F89FA8" w14:textId="77777777" w:rsidR="00A80E66" w:rsidRDefault="00A80E66" w:rsidP="00A80E66">
            <w:proofErr w:type="spellStart"/>
            <w:r>
              <w:t>storename</w:t>
            </w:r>
            <w:proofErr w:type="spellEnd"/>
            <w:r>
              <w:t xml:space="preserve"> =varchar 25</w:t>
            </w:r>
          </w:p>
          <w:p w14:paraId="3111EC7D" w14:textId="77777777" w:rsidR="00A80E66" w:rsidRDefault="00A80E66" w:rsidP="00A80E66">
            <w:proofErr w:type="spellStart"/>
            <w:r>
              <w:t>zipcode</w:t>
            </w:r>
            <w:proofErr w:type="spellEnd"/>
            <w:r>
              <w:t xml:space="preserve"> = char 5</w:t>
            </w:r>
          </w:p>
          <w:p w14:paraId="17AA45F0" w14:textId="77777777" w:rsidR="00A80E66" w:rsidRDefault="00A80E66" w:rsidP="00A80E66"/>
          <w:p w14:paraId="7A49C972" w14:textId="77777777" w:rsidR="00A80E66" w:rsidRDefault="00A80E66" w:rsidP="00A80E66">
            <w:r>
              <w:t>data space = (8108 - 2*R) - ((8108 - 2*R) * 5/100)</w:t>
            </w:r>
          </w:p>
          <w:p w14:paraId="7BC222A1" w14:textId="77777777" w:rsidR="00A80E66" w:rsidRDefault="00A80E66" w:rsidP="00A80E66">
            <w:r>
              <w:t>data space = (8108 - 2*R) - (405.4 - .1*R)</w:t>
            </w:r>
          </w:p>
          <w:p w14:paraId="61B78361" w14:textId="77777777" w:rsidR="00A80E66" w:rsidRDefault="00A80E66" w:rsidP="00A80E66">
            <w:r>
              <w:t>data space = 8108 - 2*R - 405.4 + .1*R</w:t>
            </w:r>
          </w:p>
          <w:p w14:paraId="58381B0B" w14:textId="77777777" w:rsidR="00A80E66" w:rsidRDefault="00A80E66" w:rsidP="00A80E66">
            <w:r>
              <w:t>data space = 7702.6 - 1.9*R</w:t>
            </w:r>
          </w:p>
          <w:p w14:paraId="7B726A08" w14:textId="77777777" w:rsidR="00A80E66" w:rsidRDefault="00A80E66" w:rsidP="00A80E66"/>
          <w:p w14:paraId="6F5AAA77" w14:textId="77777777" w:rsidR="00A80E66" w:rsidRDefault="00A80E66" w:rsidP="00A80E66">
            <w:r>
              <w:t>Total Bytes = 84</w:t>
            </w:r>
          </w:p>
          <w:p w14:paraId="044A9749" w14:textId="77777777" w:rsidR="00A80E66" w:rsidRDefault="00A80E66" w:rsidP="00A80E66"/>
          <w:p w14:paraId="3C9A8F55" w14:textId="77777777" w:rsidR="00A80E66" w:rsidRDefault="00A80E66" w:rsidP="00A80E66">
            <w:r>
              <w:t>7702.6 - 1.9*R/ 84</w:t>
            </w:r>
          </w:p>
          <w:p w14:paraId="1079721E" w14:textId="77777777" w:rsidR="00A80E66" w:rsidRDefault="00A80E66" w:rsidP="00A80E66">
            <w:r>
              <w:t>91.7 - 0.022R</w:t>
            </w:r>
          </w:p>
          <w:p w14:paraId="1E1BB241" w14:textId="77777777" w:rsidR="00A80E66" w:rsidRDefault="00A80E66" w:rsidP="00A80E66">
            <w:r>
              <w:t>1.022R = 91.7</w:t>
            </w:r>
          </w:p>
          <w:p w14:paraId="27923AC9" w14:textId="77777777" w:rsidR="00A80E66" w:rsidRDefault="00A80E66" w:rsidP="00A80E66">
            <w:r>
              <w:t>R = 89.72</w:t>
            </w:r>
          </w:p>
          <w:p w14:paraId="2FE5FC53" w14:textId="77777777" w:rsidR="00A80E66" w:rsidRDefault="00A80E66" w:rsidP="00A80E66">
            <w:r>
              <w:t>ceiling(1000/90) = ceiling(12)</w:t>
            </w:r>
          </w:p>
          <w:p w14:paraId="250DC4AF" w14:textId="77777777" w:rsidR="00A80E66" w:rsidRDefault="00A80E66" w:rsidP="00A80E66">
            <w:r>
              <w:t>12*8K blocks</w:t>
            </w:r>
          </w:p>
          <w:p w14:paraId="1C3F40D2" w14:textId="77777777" w:rsidR="00A80E66" w:rsidRDefault="00A80E66" w:rsidP="00A80E66"/>
          <w:p w14:paraId="41A68A90" w14:textId="77777777" w:rsidR="00A80E66" w:rsidRDefault="00A80E66" w:rsidP="00A80E66">
            <w:r w:rsidRPr="008F1FA2">
              <w:rPr>
                <w:highlight w:val="yellow"/>
              </w:rPr>
              <w:t>= 96K kilobytes</w:t>
            </w:r>
          </w:p>
          <w:p w14:paraId="2D1E7AB9" w14:textId="77777777" w:rsidR="00A80E66" w:rsidRDefault="00A80E66" w:rsidP="00A80E66"/>
        </w:tc>
        <w:tc>
          <w:tcPr>
            <w:tcW w:w="3117" w:type="dxa"/>
          </w:tcPr>
          <w:p w14:paraId="0556DED5" w14:textId="39D530E0" w:rsidR="00A80E66" w:rsidRDefault="00A80E66" w:rsidP="00A80E66">
            <w:r>
              <w:t>Region</w:t>
            </w:r>
            <w:r w:rsidR="006620AF">
              <w:t xml:space="preserve"> – </w:t>
            </w:r>
            <w:r w:rsidR="006620AF" w:rsidRPr="006620AF">
              <w:rPr>
                <w:highlight w:val="yellow"/>
              </w:rPr>
              <w:t>UserData1</w:t>
            </w:r>
          </w:p>
          <w:p w14:paraId="70AF39C3" w14:textId="77777777" w:rsidR="00A80E66" w:rsidRDefault="00A80E66" w:rsidP="00A80E66">
            <w:r>
              <w:t>------</w:t>
            </w:r>
          </w:p>
          <w:p w14:paraId="0D47EA60" w14:textId="77777777" w:rsidR="00A80E66" w:rsidRDefault="00A80E66" w:rsidP="00A80E66">
            <w:r>
              <w:t>5/90</w:t>
            </w:r>
          </w:p>
          <w:p w14:paraId="1AF71428" w14:textId="77777777" w:rsidR="00A80E66" w:rsidRDefault="00A80E66" w:rsidP="00A80E66">
            <w:r>
              <w:t>description = varchar 150</w:t>
            </w:r>
          </w:p>
          <w:p w14:paraId="13CD0D9D" w14:textId="77777777" w:rsidR="00A80E66" w:rsidRDefault="00A80E66" w:rsidP="00A80E66">
            <w:proofErr w:type="spellStart"/>
            <w:r>
              <w:t>regionid</w:t>
            </w:r>
            <w:proofErr w:type="spellEnd"/>
            <w:r>
              <w:t xml:space="preserve"> = int = avg(500) = 1</w:t>
            </w:r>
          </w:p>
          <w:p w14:paraId="3C8FF3A9" w14:textId="77777777" w:rsidR="00A80E66" w:rsidRDefault="00A80E66" w:rsidP="00A80E66">
            <w:proofErr w:type="spellStart"/>
            <w:r>
              <w:t>regionname</w:t>
            </w:r>
            <w:proofErr w:type="spellEnd"/>
            <w:r>
              <w:t xml:space="preserve"> = </w:t>
            </w:r>
            <w:proofErr w:type="spellStart"/>
            <w:r>
              <w:t>vharchar</w:t>
            </w:r>
            <w:proofErr w:type="spellEnd"/>
            <w:r>
              <w:t xml:space="preserve"> 25</w:t>
            </w:r>
          </w:p>
          <w:p w14:paraId="79837A00" w14:textId="77777777" w:rsidR="00A80E66" w:rsidRDefault="00A80E66" w:rsidP="00A80E66"/>
          <w:p w14:paraId="43EC4983" w14:textId="77777777" w:rsidR="00A80E66" w:rsidRDefault="00A80E66" w:rsidP="00A80E66">
            <w:r>
              <w:t>data space = (8108 - 2*R) - ((8108 - 2*R) * 5/100)</w:t>
            </w:r>
          </w:p>
          <w:p w14:paraId="5ACCF5A3" w14:textId="77777777" w:rsidR="00A80E66" w:rsidRDefault="00A80E66" w:rsidP="00A80E66">
            <w:r>
              <w:t>data space = (8108 - 2*R) - (405.4 - .1*R)</w:t>
            </w:r>
          </w:p>
          <w:p w14:paraId="03F86042" w14:textId="77777777" w:rsidR="00A80E66" w:rsidRDefault="00A80E66" w:rsidP="00A80E66">
            <w:r>
              <w:t>data space = 8108 - 2*R - 405.4 + .1*R</w:t>
            </w:r>
          </w:p>
          <w:p w14:paraId="6A9188FC" w14:textId="77777777" w:rsidR="00A80E66" w:rsidRDefault="00A80E66" w:rsidP="00A80E66">
            <w:r>
              <w:t>data space = 7702.6 - 1.9*R</w:t>
            </w:r>
          </w:p>
          <w:p w14:paraId="6C41108C" w14:textId="77777777" w:rsidR="00A80E66" w:rsidRDefault="00A80E66" w:rsidP="00A80E66"/>
          <w:p w14:paraId="1724C55F" w14:textId="77777777" w:rsidR="00A80E66" w:rsidRDefault="00A80E66" w:rsidP="00A80E66">
            <w:r>
              <w:t>Total Bytes = 179</w:t>
            </w:r>
          </w:p>
          <w:p w14:paraId="78B48063" w14:textId="77777777" w:rsidR="00A80E66" w:rsidRDefault="00A80E66" w:rsidP="00A80E66"/>
          <w:p w14:paraId="3FAE3C9E" w14:textId="77777777" w:rsidR="00A80E66" w:rsidRDefault="00A80E66" w:rsidP="00A80E66">
            <w:r>
              <w:t>7702.6 - 1.9*R/ 179</w:t>
            </w:r>
          </w:p>
          <w:p w14:paraId="1A584D8C" w14:textId="77777777" w:rsidR="00A80E66" w:rsidRDefault="00A80E66" w:rsidP="00A80E66">
            <w:r>
              <w:t>43.03 - 0.01R</w:t>
            </w:r>
          </w:p>
          <w:p w14:paraId="48A3A6A9" w14:textId="77777777" w:rsidR="00A80E66" w:rsidRDefault="00A80E66" w:rsidP="00A80E66">
            <w:r>
              <w:t>1.010R = 43.03</w:t>
            </w:r>
          </w:p>
          <w:p w14:paraId="493D8114" w14:textId="77777777" w:rsidR="00A80E66" w:rsidRDefault="00A80E66" w:rsidP="00A80E66">
            <w:r>
              <w:t>R = 42.6</w:t>
            </w:r>
          </w:p>
          <w:p w14:paraId="578DB461" w14:textId="77777777" w:rsidR="00A80E66" w:rsidRDefault="00A80E66" w:rsidP="00A80E66">
            <w:r>
              <w:t>ceiling(1000/43) = ceiling(24)</w:t>
            </w:r>
          </w:p>
          <w:p w14:paraId="724DDE74" w14:textId="77777777" w:rsidR="00A80E66" w:rsidRDefault="00A80E66" w:rsidP="00A80E66">
            <w:r>
              <w:t>12*8K blocks</w:t>
            </w:r>
          </w:p>
          <w:p w14:paraId="305BF397" w14:textId="77777777" w:rsidR="00A80E66" w:rsidRDefault="00A80E66" w:rsidP="00A80E66"/>
          <w:p w14:paraId="529CAD9D" w14:textId="77777777" w:rsidR="00A80E66" w:rsidRDefault="00A80E66" w:rsidP="00A80E66">
            <w:r w:rsidRPr="008F1FA2">
              <w:rPr>
                <w:highlight w:val="yellow"/>
              </w:rPr>
              <w:t>= 192 Kilobytes</w:t>
            </w:r>
          </w:p>
          <w:p w14:paraId="5FBD3DFE" w14:textId="77777777" w:rsidR="00A80E66" w:rsidRDefault="00A80E66" w:rsidP="00A80E66"/>
        </w:tc>
      </w:tr>
    </w:tbl>
    <w:p w14:paraId="74621DBC" w14:textId="77777777" w:rsidR="00A80E66" w:rsidRDefault="00A80E66" w:rsidP="00A80E66"/>
    <w:p w14:paraId="731B9820" w14:textId="77777777" w:rsidR="00A80E66" w:rsidRDefault="00A80E66" w:rsidP="00A80E66"/>
    <w:p w14:paraId="04A7F3F2" w14:textId="77777777" w:rsidR="00A80E66" w:rsidRDefault="00A80E66" w:rsidP="00A80E66"/>
    <w:p w14:paraId="3A46492E" w14:textId="77777777" w:rsidR="00A80E66" w:rsidRDefault="00A80E66" w:rsidP="00A80E66"/>
    <w:p w14:paraId="35724161" w14:textId="77777777" w:rsidR="00A80E66" w:rsidRDefault="00A80E66" w:rsidP="00A80E66"/>
    <w:p w14:paraId="7B42EDA4" w14:textId="77777777" w:rsidR="00A80E66" w:rsidRDefault="00A80E66" w:rsidP="00A80E66"/>
    <w:p w14:paraId="51A3B0C0" w14:textId="77777777" w:rsidR="00A80E66" w:rsidRDefault="00A80E66" w:rsidP="00A80E66"/>
    <w:p w14:paraId="0FC09F7A" w14:textId="77777777" w:rsidR="00A80E66" w:rsidRDefault="00A80E66" w:rsidP="00A80E66"/>
    <w:p w14:paraId="6BB2CA1C" w14:textId="77777777" w:rsidR="00A80E66" w:rsidRDefault="00A80E66" w:rsidP="00A80E66"/>
    <w:p w14:paraId="45007641" w14:textId="77777777" w:rsidR="00A80E66" w:rsidRDefault="00A80E66" w:rsidP="00A80E6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80E66" w14:paraId="5D19D921" w14:textId="77777777" w:rsidTr="00A80E66">
        <w:tc>
          <w:tcPr>
            <w:tcW w:w="9350" w:type="dxa"/>
          </w:tcPr>
          <w:p w14:paraId="3DC56C9C" w14:textId="487B5EEC" w:rsidR="00A80E66" w:rsidRDefault="00A80E66" w:rsidP="00A80E66">
            <w:proofErr w:type="spellStart"/>
            <w:r>
              <w:t>ProdCat</w:t>
            </w:r>
            <w:proofErr w:type="spellEnd"/>
            <w:r w:rsidR="006620AF">
              <w:t xml:space="preserve"> – </w:t>
            </w:r>
            <w:r w:rsidR="006620AF" w:rsidRPr="006620AF">
              <w:rPr>
                <w:highlight w:val="yellow"/>
              </w:rPr>
              <w:t>UserData1</w:t>
            </w:r>
          </w:p>
          <w:p w14:paraId="59E48412" w14:textId="77777777" w:rsidR="00A80E66" w:rsidRDefault="00A80E66" w:rsidP="00A80E66">
            <w:r>
              <w:t>------</w:t>
            </w:r>
          </w:p>
          <w:p w14:paraId="2EAB99DB" w14:textId="77777777" w:rsidR="00A80E66" w:rsidRDefault="00A80E66" w:rsidP="00A80E66">
            <w:r>
              <w:t>5/90</w:t>
            </w:r>
          </w:p>
          <w:p w14:paraId="083A2EF1" w14:textId="77777777" w:rsidR="00A80E66" w:rsidRDefault="00A80E66" w:rsidP="00A80E66">
            <w:r>
              <w:t>description = varchar 150</w:t>
            </w:r>
          </w:p>
          <w:p w14:paraId="3B2798DC" w14:textId="77777777" w:rsidR="00A80E66" w:rsidRDefault="00A80E66" w:rsidP="00A80E66">
            <w:proofErr w:type="spellStart"/>
            <w:r>
              <w:t>prodcatid</w:t>
            </w:r>
            <w:proofErr w:type="spellEnd"/>
            <w:r>
              <w:t xml:space="preserve"> = int = avg(500) = 1</w:t>
            </w:r>
          </w:p>
          <w:p w14:paraId="79200A6F" w14:textId="77777777" w:rsidR="00A80E66" w:rsidRDefault="00A80E66" w:rsidP="00A80E66">
            <w:proofErr w:type="spellStart"/>
            <w:r>
              <w:t>prodcattype</w:t>
            </w:r>
            <w:proofErr w:type="spellEnd"/>
            <w:r>
              <w:t xml:space="preserve"> = varchar 25</w:t>
            </w:r>
          </w:p>
          <w:p w14:paraId="5D3D2E59" w14:textId="77777777" w:rsidR="00A80E66" w:rsidRDefault="00A80E66" w:rsidP="00A80E66"/>
          <w:p w14:paraId="0F27E713" w14:textId="77777777" w:rsidR="00A80E66" w:rsidRDefault="00A80E66" w:rsidP="00A80E66">
            <w:r>
              <w:t>data space = (8108 - 2*R) - ((8108 - 2*R) * 5/100)</w:t>
            </w:r>
          </w:p>
          <w:p w14:paraId="08D8761C" w14:textId="77777777" w:rsidR="00A80E66" w:rsidRDefault="00A80E66" w:rsidP="00A80E66">
            <w:r>
              <w:t>data space = (8108 - 2*R) - (405.4 - .1*R)</w:t>
            </w:r>
          </w:p>
          <w:p w14:paraId="7337B81B" w14:textId="77777777" w:rsidR="00A80E66" w:rsidRDefault="00A80E66" w:rsidP="00A80E66">
            <w:r>
              <w:t>data space = 8108 - 2*R - 405.4 + .1*R</w:t>
            </w:r>
          </w:p>
          <w:p w14:paraId="3B9EDCE5" w14:textId="77777777" w:rsidR="00A80E66" w:rsidRDefault="00A80E66" w:rsidP="00A80E66">
            <w:r>
              <w:t>data space = 7702.6 - 1.9*R</w:t>
            </w:r>
          </w:p>
          <w:p w14:paraId="588D050C" w14:textId="77777777" w:rsidR="00A80E66" w:rsidRDefault="00A80E66" w:rsidP="00A80E66"/>
          <w:p w14:paraId="35077E9E" w14:textId="77777777" w:rsidR="00A80E66" w:rsidRDefault="00A80E66" w:rsidP="00A80E66">
            <w:r>
              <w:t>Total Bytes = 179</w:t>
            </w:r>
          </w:p>
          <w:p w14:paraId="7B914465" w14:textId="77777777" w:rsidR="00A80E66" w:rsidRDefault="00A80E66" w:rsidP="00A80E66"/>
          <w:p w14:paraId="0EF9BE19" w14:textId="77777777" w:rsidR="00A80E66" w:rsidRDefault="00A80E66" w:rsidP="00A80E66">
            <w:r>
              <w:t>7702.6 - 1.9*R/ 179</w:t>
            </w:r>
          </w:p>
          <w:p w14:paraId="1DFE6BAC" w14:textId="77777777" w:rsidR="00A80E66" w:rsidRDefault="00A80E66" w:rsidP="00A80E66">
            <w:r>
              <w:t>43.03 - 0.01R</w:t>
            </w:r>
          </w:p>
          <w:p w14:paraId="44756DDD" w14:textId="77777777" w:rsidR="00A80E66" w:rsidRDefault="00A80E66" w:rsidP="00A80E66">
            <w:r>
              <w:t>1.010R = 43.03</w:t>
            </w:r>
          </w:p>
          <w:p w14:paraId="6804A2F4" w14:textId="77777777" w:rsidR="00A80E66" w:rsidRDefault="00A80E66" w:rsidP="00A80E66">
            <w:r>
              <w:t>R = 42.6</w:t>
            </w:r>
          </w:p>
          <w:p w14:paraId="14EC6B85" w14:textId="77777777" w:rsidR="00A80E66" w:rsidRDefault="00A80E66" w:rsidP="00A80E66">
            <w:r>
              <w:t>ceiling(1000/43) = ceiling(24)</w:t>
            </w:r>
          </w:p>
          <w:p w14:paraId="4CE590FA" w14:textId="77777777" w:rsidR="00A80E66" w:rsidRDefault="00A80E66" w:rsidP="00A80E66">
            <w:r>
              <w:t>12*8K blocks</w:t>
            </w:r>
          </w:p>
          <w:p w14:paraId="1DF7A17C" w14:textId="77777777" w:rsidR="00A80E66" w:rsidRDefault="00A80E66" w:rsidP="00A80E66"/>
          <w:p w14:paraId="3FFAE3A5" w14:textId="77777777" w:rsidR="00A80E66" w:rsidRDefault="00A80E66" w:rsidP="00A80E66">
            <w:r w:rsidRPr="008F1FA2">
              <w:rPr>
                <w:highlight w:val="yellow"/>
              </w:rPr>
              <w:t>= 192 Kilobytes</w:t>
            </w:r>
          </w:p>
          <w:p w14:paraId="16FC035E" w14:textId="77777777" w:rsidR="00A80E66" w:rsidRDefault="00A80E66" w:rsidP="00A80E66"/>
        </w:tc>
      </w:tr>
    </w:tbl>
    <w:p w14:paraId="43ABB8BB" w14:textId="77777777" w:rsidR="00A80E66" w:rsidRDefault="00A80E66" w:rsidP="00A80E66"/>
    <w:sectPr w:rsidR="00A80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1NDcwsTQzNTIzNzBU0lEKTi0uzszPAykwrAUAprrH8iwAAAA="/>
  </w:docVars>
  <w:rsids>
    <w:rsidRoot w:val="00A80E66"/>
    <w:rsid w:val="00006471"/>
    <w:rsid w:val="000E6514"/>
    <w:rsid w:val="001A2422"/>
    <w:rsid w:val="00215F61"/>
    <w:rsid w:val="00363485"/>
    <w:rsid w:val="003F62A9"/>
    <w:rsid w:val="005C15F7"/>
    <w:rsid w:val="006620AF"/>
    <w:rsid w:val="00677F64"/>
    <w:rsid w:val="00787AAF"/>
    <w:rsid w:val="008F1FA2"/>
    <w:rsid w:val="009F03EC"/>
    <w:rsid w:val="00A03366"/>
    <w:rsid w:val="00A248B7"/>
    <w:rsid w:val="00A454C6"/>
    <w:rsid w:val="00A80E66"/>
    <w:rsid w:val="00AC1A8D"/>
    <w:rsid w:val="00B74D94"/>
    <w:rsid w:val="00BF16E3"/>
    <w:rsid w:val="00CD0825"/>
    <w:rsid w:val="00D201E1"/>
    <w:rsid w:val="00FF4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4A8E7"/>
  <w15:chartTrackingRefBased/>
  <w15:docId w15:val="{67F9C150-3368-4855-ABF0-7C948AE1B3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0E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724</Words>
  <Characters>4132</Characters>
  <Application>Microsoft Office Word</Application>
  <DocSecurity>0</DocSecurity>
  <Lines>34</Lines>
  <Paragraphs>9</Paragraphs>
  <ScaleCrop>false</ScaleCrop>
  <Company/>
  <LinksUpToDate>false</LinksUpToDate>
  <CharactersWithSpaces>4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22</cp:revision>
  <dcterms:created xsi:type="dcterms:W3CDTF">2019-02-13T18:01:00Z</dcterms:created>
  <dcterms:modified xsi:type="dcterms:W3CDTF">2019-02-24T21:31:00Z</dcterms:modified>
</cp:coreProperties>
</file>